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3B0C6A">
        <w:rPr>
          <w:rFonts w:ascii="Times New Roman" w:hAnsi="Times New Roman" w:cs="Times New Roman"/>
          <w:b/>
          <w:sz w:val="24"/>
        </w:rPr>
        <w:t>CyberWay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:00-3:00 PM Feb</w:t>
      </w:r>
      <w:r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2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 w:hint="eastAsia"/>
          <w:sz w:val="16"/>
        </w:rPr>
        <w:t xml:space="preserve">github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hen Zhang, </w:t>
      </w:r>
      <w:r w:rsidR="00C31E0D">
        <w:rPr>
          <w:rFonts w:ascii="Times New Roman" w:hAnsi="Times New Roman" w:cs="Times New Roman" w:hint="eastAsia"/>
        </w:rPr>
        <w:t xml:space="preserve">Juozas Gaigalas, </w:t>
      </w:r>
      <w:r w:rsidRPr="003B0C6A">
        <w:rPr>
          <w:rFonts w:ascii="Times New Roman" w:hAnsi="Times New Roman" w:cs="Times New Roman"/>
        </w:rPr>
        <w:t>Ziheng Sun, Ze Deng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iscuss the architecture design of CyberWay.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 xml:space="preserve">3. </w:t>
      </w:r>
      <w:r w:rsidR="00FA5EAA">
        <w:rPr>
          <w:rFonts w:ascii="Times New Roman" w:hAnsi="Times New Roman" w:cs="Times New Roman" w:hint="eastAsia"/>
          <w:b/>
        </w:rPr>
        <w:t>CSISS</w:t>
      </w:r>
      <w:r w:rsidRPr="00295051">
        <w:rPr>
          <w:rFonts w:ascii="Times New Roman" w:hAnsi="Times New Roman" w:cs="Times New Roman"/>
          <w:b/>
        </w:rPr>
        <w:t xml:space="preserve"> status &amp; action item report</w:t>
      </w:r>
    </w:p>
    <w:p w:rsidR="007C3FDA" w:rsidRDefault="00F52DC5" w:rsidP="007C3FDA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Juozas reported the knowledge about CHORDS. </w:t>
      </w:r>
    </w:p>
    <w:p w:rsidR="00F52DC5" w:rsidRDefault="00F52DC5" w:rsidP="007C3FDA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Chen reported the knowledge about GeoWS.</w:t>
      </w:r>
    </w:p>
    <w:p w:rsidR="00F52DC5" w:rsidRDefault="00F52DC5" w:rsidP="007C3FDA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Ziheng reported the knowledge about BCube and CyberConnector.</w:t>
      </w:r>
    </w:p>
    <w:p w:rsidR="00F52DC5" w:rsidRPr="003B0C6A" w:rsidRDefault="00F52DC5" w:rsidP="007C3FDA">
      <w:pPr>
        <w:spacing w:after="100" w:line="240" w:lineRule="auto"/>
        <w:rPr>
          <w:rFonts w:ascii="Times New Roman" w:hAnsi="Times New Roman" w:cs="Times New Roman"/>
        </w:rPr>
      </w:pPr>
      <w:r w:rsidRPr="005F6BB5">
        <w:rPr>
          <w:rFonts w:ascii="Times New Roman" w:hAnsi="Times New Roman" w:cs="Times New Roman" w:hint="eastAsia"/>
          <w:i/>
        </w:rPr>
        <w:t>Discussion results</w:t>
      </w:r>
      <w:r>
        <w:rPr>
          <w:rFonts w:ascii="Times New Roman" w:hAnsi="Times New Roman" w:cs="Times New Roman" w:hint="eastAsia"/>
        </w:rPr>
        <w:t xml:space="preserve">: </w:t>
      </w:r>
      <w:r w:rsidR="00B80AC4">
        <w:rPr>
          <w:rFonts w:ascii="Times New Roman" w:hAnsi="Times New Roman" w:cs="Times New Roman" w:hint="eastAsia"/>
        </w:rPr>
        <w:t xml:space="preserve">(1) </w:t>
      </w:r>
      <w:r w:rsidRPr="00BF5577">
        <w:rPr>
          <w:rFonts w:ascii="Times New Roman" w:hAnsi="Times New Roman" w:cs="Times New Roman" w:hint="eastAsia"/>
          <w:color w:val="FF0000"/>
        </w:rPr>
        <w:t xml:space="preserve">Keep </w:t>
      </w:r>
      <w:r w:rsidRPr="00BF5577">
        <w:rPr>
          <w:rFonts w:ascii="Times New Roman" w:hAnsi="Times New Roman" w:cs="Times New Roman"/>
          <w:color w:val="FF0000"/>
        </w:rPr>
        <w:t>focusing</w:t>
      </w:r>
      <w:r w:rsidRPr="00BF5577">
        <w:rPr>
          <w:rFonts w:ascii="Times New Roman" w:hAnsi="Times New Roman" w:cs="Times New Roman" w:hint="eastAsia"/>
          <w:color w:val="FF0000"/>
        </w:rPr>
        <w:t xml:space="preserve"> on the development of CyberConnector, </w:t>
      </w:r>
      <w:r w:rsidR="00231FD4" w:rsidRPr="00BF5577">
        <w:rPr>
          <w:rFonts w:ascii="Times New Roman" w:hAnsi="Times New Roman" w:cs="Times New Roman" w:hint="eastAsia"/>
          <w:color w:val="FF0000"/>
        </w:rPr>
        <w:t xml:space="preserve">and </w:t>
      </w:r>
      <w:r w:rsidRPr="00BF5577">
        <w:rPr>
          <w:rFonts w:ascii="Times New Roman" w:hAnsi="Times New Roman" w:cs="Times New Roman" w:hint="eastAsia"/>
          <w:color w:val="FF0000"/>
        </w:rPr>
        <w:t>leave the GeoPMNetWeaver to be a simple tool for VDP designer</w:t>
      </w:r>
      <w:r>
        <w:rPr>
          <w:rFonts w:ascii="Times New Roman" w:hAnsi="Times New Roman" w:cs="Times New Roman" w:hint="eastAsia"/>
        </w:rPr>
        <w:t>.</w:t>
      </w:r>
      <w:r w:rsidR="008C10F0">
        <w:rPr>
          <w:rFonts w:ascii="Times New Roman" w:hAnsi="Times New Roman" w:cs="Times New Roman" w:hint="eastAsia"/>
        </w:rPr>
        <w:t xml:space="preserve"> </w:t>
      </w:r>
      <w:r w:rsidR="00B80AC4">
        <w:rPr>
          <w:rFonts w:ascii="Times New Roman" w:hAnsi="Times New Roman" w:cs="Times New Roman" w:hint="eastAsia"/>
        </w:rPr>
        <w:t xml:space="preserve">(2) </w:t>
      </w:r>
      <w:r w:rsidR="008C10F0">
        <w:rPr>
          <w:rFonts w:ascii="Times New Roman" w:hAnsi="Times New Roman" w:cs="Times New Roman" w:hint="eastAsia"/>
        </w:rPr>
        <w:t>CHORDS give</w:t>
      </w:r>
      <w:r w:rsidR="002D6AB1">
        <w:rPr>
          <w:rFonts w:ascii="Times New Roman" w:hAnsi="Times New Roman" w:cs="Times New Roman" w:hint="eastAsia"/>
        </w:rPr>
        <w:t xml:space="preserve"> a very </w:t>
      </w:r>
      <w:r w:rsidR="002D6AB1">
        <w:rPr>
          <w:rFonts w:ascii="Times New Roman" w:hAnsi="Times New Roman" w:cs="Times New Roman"/>
        </w:rPr>
        <w:t>brilliant</w:t>
      </w:r>
      <w:r w:rsidR="002D6AB1">
        <w:rPr>
          <w:rFonts w:ascii="Times New Roman" w:hAnsi="Times New Roman" w:cs="Times New Roman" w:hint="eastAsia"/>
        </w:rPr>
        <w:t xml:space="preserve"> idea on disseminating their system. </w:t>
      </w:r>
      <w:r w:rsidR="00B80AC4">
        <w:rPr>
          <w:rFonts w:ascii="Times New Roman" w:hAnsi="Times New Roman" w:cs="Times New Roman" w:hint="eastAsia"/>
        </w:rPr>
        <w:t>We may need learn something about it.</w:t>
      </w:r>
      <w:bookmarkStart w:id="0" w:name="_GoBack"/>
      <w:bookmarkEnd w:id="0"/>
    </w:p>
    <w:p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:rsidR="00074058" w:rsidRPr="003B0C6A" w:rsidRDefault="00E93BA2" w:rsidP="0035767F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heck </w:t>
      </w:r>
      <w:r w:rsidR="009D41C1">
        <w:rPr>
          <w:rFonts w:ascii="Times New Roman" w:hAnsi="Times New Roman" w:cs="Times New Roman" w:hint="eastAsia"/>
        </w:rPr>
        <w:t xml:space="preserve">progress and discuss the </w:t>
      </w:r>
      <w:r>
        <w:rPr>
          <w:rFonts w:ascii="Times New Roman" w:hAnsi="Times New Roman" w:cs="Times New Roman" w:hint="eastAsia"/>
        </w:rPr>
        <w:t>work</w:t>
      </w:r>
      <w:r w:rsidR="009D41C1">
        <w:rPr>
          <w:rFonts w:ascii="Times New Roman" w:hAnsi="Times New Roman" w:cs="Times New Roman" w:hint="eastAsia"/>
        </w:rPr>
        <w:t xml:space="preserve"> of next step</w:t>
      </w:r>
      <w:r>
        <w:rPr>
          <w:rFonts w:ascii="Times New Roman" w:hAnsi="Times New Roman" w:cs="Times New Roman" w:hint="eastAsia"/>
        </w:rPr>
        <w:t xml:space="preserve">. </w:t>
      </w: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049E0" w:rsidRDefault="00E049E0" w:rsidP="009F3B7D">
      <w:pPr>
        <w:spacing w:after="0" w:line="240" w:lineRule="auto"/>
      </w:pPr>
      <w:r>
        <w:separator/>
      </w:r>
    </w:p>
  </w:endnote>
  <w:endnote w:type="continuationSeparator" w:id="0">
    <w:p w:rsidR="00E049E0" w:rsidRDefault="00E049E0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049E0" w:rsidRDefault="00E049E0" w:rsidP="009F3B7D">
      <w:pPr>
        <w:spacing w:after="0" w:line="240" w:lineRule="auto"/>
      </w:pPr>
      <w:r>
        <w:separator/>
      </w:r>
    </w:p>
  </w:footnote>
  <w:footnote w:type="continuationSeparator" w:id="0">
    <w:p w:rsidR="00E049E0" w:rsidRDefault="00E049E0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598B021D" wp14:editId="44DD076C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1F26A617" wp14:editId="28BE8717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gUAEIzaQiwAAAA="/>
  </w:docVars>
  <w:rsids>
    <w:rsidRoot w:val="0019143A"/>
    <w:rsid w:val="0000105E"/>
    <w:rsid w:val="00035AC0"/>
    <w:rsid w:val="00043092"/>
    <w:rsid w:val="00074058"/>
    <w:rsid w:val="000A3578"/>
    <w:rsid w:val="000A7177"/>
    <w:rsid w:val="000C78EF"/>
    <w:rsid w:val="00142344"/>
    <w:rsid w:val="0015714A"/>
    <w:rsid w:val="0019143A"/>
    <w:rsid w:val="001A31C1"/>
    <w:rsid w:val="001E2534"/>
    <w:rsid w:val="001F6C7D"/>
    <w:rsid w:val="00231FD4"/>
    <w:rsid w:val="00243F6D"/>
    <w:rsid w:val="002701DE"/>
    <w:rsid w:val="00275737"/>
    <w:rsid w:val="00284F1E"/>
    <w:rsid w:val="00295051"/>
    <w:rsid w:val="002D6AB1"/>
    <w:rsid w:val="002F2E36"/>
    <w:rsid w:val="0035767F"/>
    <w:rsid w:val="00365EDF"/>
    <w:rsid w:val="003930B3"/>
    <w:rsid w:val="003B0C6A"/>
    <w:rsid w:val="004D3E45"/>
    <w:rsid w:val="004E1B45"/>
    <w:rsid w:val="004F6960"/>
    <w:rsid w:val="004F7381"/>
    <w:rsid w:val="00534C35"/>
    <w:rsid w:val="00541AAA"/>
    <w:rsid w:val="0055278A"/>
    <w:rsid w:val="00570E7E"/>
    <w:rsid w:val="00583CE8"/>
    <w:rsid w:val="005A2AB8"/>
    <w:rsid w:val="005B5D14"/>
    <w:rsid w:val="005E5F5C"/>
    <w:rsid w:val="005F6BB5"/>
    <w:rsid w:val="00600466"/>
    <w:rsid w:val="00616473"/>
    <w:rsid w:val="00691007"/>
    <w:rsid w:val="006A201F"/>
    <w:rsid w:val="006A3E1B"/>
    <w:rsid w:val="006F41EE"/>
    <w:rsid w:val="006F6B7B"/>
    <w:rsid w:val="00711CCB"/>
    <w:rsid w:val="00722D9F"/>
    <w:rsid w:val="007547AB"/>
    <w:rsid w:val="00760B00"/>
    <w:rsid w:val="00773288"/>
    <w:rsid w:val="007748B6"/>
    <w:rsid w:val="00781979"/>
    <w:rsid w:val="0078726E"/>
    <w:rsid w:val="00791679"/>
    <w:rsid w:val="0079357A"/>
    <w:rsid w:val="0079449F"/>
    <w:rsid w:val="00794862"/>
    <w:rsid w:val="007B50F3"/>
    <w:rsid w:val="007C3FDA"/>
    <w:rsid w:val="007D03ED"/>
    <w:rsid w:val="007F729A"/>
    <w:rsid w:val="007F77D3"/>
    <w:rsid w:val="00841A10"/>
    <w:rsid w:val="00844970"/>
    <w:rsid w:val="00851E42"/>
    <w:rsid w:val="008A45CA"/>
    <w:rsid w:val="008B4DB6"/>
    <w:rsid w:val="008B6F2D"/>
    <w:rsid w:val="008C10F0"/>
    <w:rsid w:val="008F1FCE"/>
    <w:rsid w:val="009169C9"/>
    <w:rsid w:val="00931075"/>
    <w:rsid w:val="00953DD1"/>
    <w:rsid w:val="009A2F6A"/>
    <w:rsid w:val="009D41C1"/>
    <w:rsid w:val="009F3B7D"/>
    <w:rsid w:val="00A16542"/>
    <w:rsid w:val="00A16CA7"/>
    <w:rsid w:val="00A26B3E"/>
    <w:rsid w:val="00A35BEB"/>
    <w:rsid w:val="00A56A39"/>
    <w:rsid w:val="00A6177C"/>
    <w:rsid w:val="00A63750"/>
    <w:rsid w:val="00A9054D"/>
    <w:rsid w:val="00AE7282"/>
    <w:rsid w:val="00B3435A"/>
    <w:rsid w:val="00B80AC4"/>
    <w:rsid w:val="00B83FC8"/>
    <w:rsid w:val="00B86681"/>
    <w:rsid w:val="00BA4469"/>
    <w:rsid w:val="00BA55F3"/>
    <w:rsid w:val="00BB1A81"/>
    <w:rsid w:val="00BD3A01"/>
    <w:rsid w:val="00BF5577"/>
    <w:rsid w:val="00C16929"/>
    <w:rsid w:val="00C31E0D"/>
    <w:rsid w:val="00C605ED"/>
    <w:rsid w:val="00C94111"/>
    <w:rsid w:val="00CB453D"/>
    <w:rsid w:val="00CC3F10"/>
    <w:rsid w:val="00CE18AB"/>
    <w:rsid w:val="00D20840"/>
    <w:rsid w:val="00D23578"/>
    <w:rsid w:val="00D2648C"/>
    <w:rsid w:val="00D33694"/>
    <w:rsid w:val="00D37579"/>
    <w:rsid w:val="00D602B3"/>
    <w:rsid w:val="00D7357A"/>
    <w:rsid w:val="00D819F5"/>
    <w:rsid w:val="00D831C9"/>
    <w:rsid w:val="00DE2161"/>
    <w:rsid w:val="00DE2265"/>
    <w:rsid w:val="00DE5FB4"/>
    <w:rsid w:val="00E049E0"/>
    <w:rsid w:val="00E07BF4"/>
    <w:rsid w:val="00E13265"/>
    <w:rsid w:val="00E32F7C"/>
    <w:rsid w:val="00E702A6"/>
    <w:rsid w:val="00E77F0B"/>
    <w:rsid w:val="00E805EE"/>
    <w:rsid w:val="00E93BA2"/>
    <w:rsid w:val="00EA0EF8"/>
    <w:rsid w:val="00ED6071"/>
    <w:rsid w:val="00F147EE"/>
    <w:rsid w:val="00F52DC5"/>
    <w:rsid w:val="00F52EF0"/>
    <w:rsid w:val="00F5734C"/>
    <w:rsid w:val="00F60C13"/>
    <w:rsid w:val="00F81156"/>
    <w:rsid w:val="00F85CB5"/>
    <w:rsid w:val="00F929E8"/>
    <w:rsid w:val="00FA2467"/>
    <w:rsid w:val="00FA5EAA"/>
    <w:rsid w:val="00FE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31</Words>
  <Characters>750</Characters>
  <Application>Microsoft Office Word</Application>
  <DocSecurity>0</DocSecurity>
  <Lines>6</Lines>
  <Paragraphs>1</Paragraphs>
  <ScaleCrop>false</ScaleCrop>
  <Company>George Mason University</Company>
  <LinksUpToDate>false</LinksUpToDate>
  <CharactersWithSpaces>8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131</cp:revision>
  <dcterms:created xsi:type="dcterms:W3CDTF">2018-02-12T20:08:00Z</dcterms:created>
  <dcterms:modified xsi:type="dcterms:W3CDTF">2018-02-13T17:26:00Z</dcterms:modified>
</cp:coreProperties>
</file>